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9526DD" w14:textId="77777777" w:rsidR="00F6636F" w:rsidRPr="001A2E84" w:rsidRDefault="00F6636F" w:rsidP="001A2E84">
      <w:pPr>
        <w:spacing w:line="228" w:lineRule="auto"/>
        <w:jc w:val="center"/>
        <w:rPr>
          <w:rFonts w:asciiTheme="minorHAnsi" w:hAnsiTheme="minorHAnsi" w:cstheme="minorHAnsi"/>
          <w:b/>
          <w:color w:val="C00000"/>
          <w:sz w:val="32"/>
          <w:szCs w:val="32"/>
        </w:rPr>
      </w:pPr>
      <w:r w:rsidRPr="001A2E84">
        <w:rPr>
          <w:rFonts w:asciiTheme="minorHAnsi" w:hAnsiTheme="minorHAnsi" w:cstheme="minorHAnsi"/>
          <w:b/>
          <w:color w:val="C00000"/>
          <w:sz w:val="32"/>
          <w:szCs w:val="32"/>
        </w:rPr>
        <w:t>MEGHA ARORA</w:t>
      </w:r>
    </w:p>
    <w:p w14:paraId="0C85A48A" w14:textId="25AB7591" w:rsidR="00991BEB" w:rsidRDefault="00991BEB" w:rsidP="00991BEB">
      <w:pPr>
        <w:pBdr>
          <w:bottom w:val="single" w:sz="12" w:space="1" w:color="7B7B7B" w:themeColor="accent3" w:themeShade="BF"/>
        </w:pBdr>
        <w:spacing w:line="228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991BEB">
        <w:rPr>
          <w:rFonts w:asciiTheme="minorHAnsi" w:hAnsiTheme="minorHAnsi" w:cstheme="minorHAnsi"/>
          <w:b/>
          <w:bCs/>
          <w:sz w:val="24"/>
          <w:szCs w:val="24"/>
        </w:rPr>
        <w:t>Location</w:t>
      </w:r>
      <w:r>
        <w:rPr>
          <w:rFonts w:asciiTheme="minorHAnsi" w:hAnsiTheme="minorHAnsi" w:cstheme="minorHAnsi"/>
          <w:sz w:val="24"/>
          <w:szCs w:val="24"/>
        </w:rPr>
        <w:t xml:space="preserve">: </w:t>
      </w:r>
      <w:r w:rsidR="00F6636F" w:rsidRPr="001A2E84">
        <w:rPr>
          <w:rFonts w:asciiTheme="minorHAnsi" w:hAnsiTheme="minorHAnsi" w:cstheme="minorHAnsi"/>
          <w:sz w:val="24"/>
          <w:szCs w:val="24"/>
        </w:rPr>
        <w:t>Scarborough</w:t>
      </w:r>
      <w:r w:rsidR="001A2E84" w:rsidRPr="001A2E84">
        <w:rPr>
          <w:rFonts w:asciiTheme="minorHAnsi" w:hAnsiTheme="minorHAnsi" w:cstheme="minorHAnsi"/>
          <w:sz w:val="24"/>
          <w:szCs w:val="24"/>
        </w:rPr>
        <w:t>, ON,</w:t>
      </w:r>
      <w:r w:rsidR="00F6636F" w:rsidRPr="001A2E84">
        <w:rPr>
          <w:rFonts w:asciiTheme="minorHAnsi" w:hAnsiTheme="minorHAnsi" w:cstheme="minorHAnsi"/>
          <w:sz w:val="24"/>
          <w:szCs w:val="24"/>
        </w:rPr>
        <w:t xml:space="preserve"> </w:t>
      </w:r>
      <w:r w:rsidR="001A2E84" w:rsidRPr="001A2E84">
        <w:rPr>
          <w:rFonts w:asciiTheme="minorHAnsi" w:hAnsiTheme="minorHAnsi" w:cstheme="minorHAnsi"/>
          <w:sz w:val="24"/>
          <w:szCs w:val="24"/>
        </w:rPr>
        <w:t xml:space="preserve">Canada | </w:t>
      </w:r>
      <w:r w:rsidR="009A1EDC">
        <w:rPr>
          <w:rFonts w:asciiTheme="minorHAnsi" w:hAnsiTheme="minorHAnsi" w:cstheme="minorHAnsi"/>
          <w:b/>
          <w:bCs/>
          <w:sz w:val="24"/>
          <w:szCs w:val="24"/>
        </w:rPr>
        <w:t>Cell</w:t>
      </w:r>
      <w:r w:rsidR="00F6636F" w:rsidRPr="001A2E84">
        <w:rPr>
          <w:rFonts w:asciiTheme="minorHAnsi" w:hAnsiTheme="minorHAnsi" w:cstheme="minorHAnsi"/>
          <w:sz w:val="24"/>
          <w:szCs w:val="24"/>
        </w:rPr>
        <w:t>: (437) 242</w:t>
      </w:r>
      <w:r w:rsidR="009F6DDF">
        <w:rPr>
          <w:rFonts w:asciiTheme="minorHAnsi" w:hAnsiTheme="minorHAnsi" w:cstheme="minorHAnsi"/>
          <w:sz w:val="24"/>
          <w:szCs w:val="24"/>
        </w:rPr>
        <w:t>-</w:t>
      </w:r>
      <w:r w:rsidR="00F6636F" w:rsidRPr="001A2E84">
        <w:rPr>
          <w:rFonts w:asciiTheme="minorHAnsi" w:hAnsiTheme="minorHAnsi" w:cstheme="minorHAnsi"/>
          <w:sz w:val="24"/>
          <w:szCs w:val="24"/>
        </w:rPr>
        <w:t>9859</w:t>
      </w:r>
      <w:r w:rsidR="001A2E84" w:rsidRPr="001A2E84">
        <w:rPr>
          <w:rFonts w:asciiTheme="minorHAnsi" w:hAnsiTheme="minorHAnsi" w:cstheme="minorHAnsi"/>
          <w:sz w:val="24"/>
          <w:szCs w:val="24"/>
        </w:rPr>
        <w:t xml:space="preserve">  </w:t>
      </w:r>
    </w:p>
    <w:p w14:paraId="1149C7C8" w14:textId="5950D198" w:rsidR="00F6636F" w:rsidRPr="001A2E84" w:rsidRDefault="00F6636F" w:rsidP="00991BEB">
      <w:pPr>
        <w:pBdr>
          <w:bottom w:val="single" w:sz="12" w:space="1" w:color="7B7B7B" w:themeColor="accent3" w:themeShade="BF"/>
        </w:pBdr>
        <w:spacing w:line="228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991BEB">
        <w:rPr>
          <w:rFonts w:asciiTheme="minorHAnsi" w:hAnsiTheme="minorHAnsi" w:cstheme="minorHAnsi"/>
          <w:b/>
          <w:bCs/>
          <w:sz w:val="24"/>
          <w:szCs w:val="24"/>
        </w:rPr>
        <w:t>Email</w:t>
      </w:r>
      <w:r w:rsidRPr="001A2E84">
        <w:rPr>
          <w:rFonts w:asciiTheme="minorHAnsi" w:hAnsiTheme="minorHAnsi" w:cstheme="minorHAnsi"/>
          <w:sz w:val="24"/>
          <w:szCs w:val="24"/>
        </w:rPr>
        <w:t xml:space="preserve">: </w:t>
      </w:r>
      <w:hyperlink r:id="rId7" w:history="1">
        <w:r w:rsidR="001A2E84" w:rsidRPr="003553AA">
          <w:rPr>
            <w:rStyle w:val="Hyperlink"/>
            <w:rFonts w:asciiTheme="minorHAnsi" w:hAnsiTheme="minorHAnsi" w:cstheme="minorHAnsi"/>
            <w:sz w:val="24"/>
            <w:szCs w:val="24"/>
          </w:rPr>
          <w:t>aroramegha587@gmail.com</w:t>
        </w:r>
      </w:hyperlink>
      <w:r w:rsidR="001A2E84">
        <w:rPr>
          <w:rFonts w:asciiTheme="minorHAnsi" w:hAnsiTheme="minorHAnsi" w:cstheme="minorHAnsi"/>
          <w:sz w:val="24"/>
          <w:szCs w:val="24"/>
        </w:rPr>
        <w:t xml:space="preserve"> </w:t>
      </w:r>
      <w:r w:rsidR="00991BEB">
        <w:rPr>
          <w:rFonts w:asciiTheme="minorHAnsi" w:hAnsiTheme="minorHAnsi" w:cstheme="minorHAnsi"/>
          <w:sz w:val="24"/>
          <w:szCs w:val="24"/>
        </w:rPr>
        <w:t xml:space="preserve">| </w:t>
      </w:r>
      <w:r w:rsidR="00991BEB" w:rsidRPr="00991BEB">
        <w:rPr>
          <w:rFonts w:asciiTheme="minorHAnsi" w:hAnsiTheme="minorHAnsi" w:cstheme="minorHAnsi"/>
          <w:b/>
          <w:bCs/>
          <w:sz w:val="24"/>
          <w:szCs w:val="24"/>
        </w:rPr>
        <w:t>LinkedIn</w:t>
      </w:r>
      <w:r w:rsidR="00991BEB">
        <w:rPr>
          <w:rFonts w:asciiTheme="minorHAnsi" w:hAnsiTheme="minorHAnsi" w:cstheme="minorHAnsi"/>
          <w:sz w:val="24"/>
          <w:szCs w:val="24"/>
        </w:rPr>
        <w:t xml:space="preserve">: </w:t>
      </w:r>
      <w:hyperlink r:id="rId8" w:history="1">
        <w:r w:rsidR="00991BEB" w:rsidRPr="003553AA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https://www.linkedin.com/in/megha-arora-886a8a111</w:t>
        </w:r>
      </w:hyperlink>
    </w:p>
    <w:p w14:paraId="5682090A" w14:textId="77777777" w:rsidR="00F6636F" w:rsidRDefault="00F6636F" w:rsidP="00F6636F">
      <w:pPr>
        <w:spacing w:line="228" w:lineRule="auto"/>
        <w:rPr>
          <w:rFonts w:ascii="Times New Roman" w:hAnsi="Times New Roman" w:cs="Times New Roman"/>
          <w:b/>
          <w:sz w:val="14"/>
          <w:szCs w:val="28"/>
        </w:rPr>
      </w:pPr>
    </w:p>
    <w:p w14:paraId="230E912F" w14:textId="6FBBBB83" w:rsidR="00991BEB" w:rsidRPr="00762270" w:rsidRDefault="001A2E84" w:rsidP="00762270">
      <w:pPr>
        <w:spacing w:line="240" w:lineRule="auto"/>
        <w:jc w:val="center"/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</w:pPr>
      <w:r w:rsidRPr="001A2E84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>SOFTWARE DEVELOPER | MOBILE APP</w:t>
      </w:r>
      <w:r w:rsidR="00A5741F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>LICATIONS</w:t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 xml:space="preserve"> | WEB DESIGN &amp; DEVELOPMENT</w:t>
      </w:r>
      <w:r w:rsidR="009007AC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 xml:space="preserve"> </w:t>
      </w:r>
      <w:r w:rsidR="009F6DDF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>|</w:t>
      </w:r>
      <w:r w:rsidR="002C2511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 xml:space="preserve">CLIENT SERVICES </w:t>
      </w:r>
      <w:r w:rsidR="009007AC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>| JAVA PROGRAMMER</w:t>
      </w:r>
      <w:r w:rsidR="00991BEB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 xml:space="preserve"> | RESEARCHER</w:t>
      </w:r>
    </w:p>
    <w:p w14:paraId="26E40511" w14:textId="77777777" w:rsidR="00F6636F" w:rsidRPr="00F6636F" w:rsidRDefault="00F6636F" w:rsidP="00F6636F">
      <w:pPr>
        <w:spacing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en-CA" w:eastAsia="en-CA"/>
        </w:rPr>
      </w:pPr>
    </w:p>
    <w:p w14:paraId="14A313F4" w14:textId="1BDA857D" w:rsidR="00F6636F" w:rsidRPr="00B63A26" w:rsidRDefault="00DB4E30" w:rsidP="00991BEB">
      <w:pPr>
        <w:pBdr>
          <w:bottom w:val="single" w:sz="12" w:space="1" w:color="7B7B7B" w:themeColor="accent3" w:themeShade="BF"/>
        </w:pBdr>
        <w:spacing w:line="240" w:lineRule="auto"/>
        <w:jc w:val="center"/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</w:pPr>
      <w:r w:rsidRPr="00B63A26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>PROFESSIONAL</w:t>
      </w:r>
      <w:r w:rsidR="00F6636F" w:rsidRPr="00B63A26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 xml:space="preserve"> EXPERIENCE</w:t>
      </w:r>
    </w:p>
    <w:p w14:paraId="77C1F650" w14:textId="0286B91D" w:rsidR="00646E56" w:rsidRPr="001A2E84" w:rsidRDefault="00646E56" w:rsidP="00991BEB">
      <w:pPr>
        <w:spacing w:before="120" w:line="240" w:lineRule="auto"/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Mobile Application Developer</w:t>
      </w:r>
      <w:r w:rsidR="009300D8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– Intern </w:t>
      </w:r>
      <w:r w:rsidR="00991BEB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        </w:t>
      </w:r>
      <w:r w:rsidR="009300D8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</w:t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                                   </w:t>
      </w:r>
      <w:r w:rsidR="009007AC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</w:t>
      </w:r>
      <w:r w:rsidR="00DB4E3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</w:t>
      </w:r>
      <w:r w:rsidR="009007AC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</w:t>
      </w:r>
      <w:r w:rsidR="00991BEB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   </w:t>
      </w:r>
      <w:r w:rsidR="009007AC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</w:t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Jan 2021</w:t>
      </w:r>
      <w:r w:rsidR="009007AC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</w:t>
      </w:r>
      <w:r w:rsidR="00DB4E3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– P</w:t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resent</w:t>
      </w:r>
    </w:p>
    <w:p w14:paraId="038DB39C" w14:textId="0BA7CB96" w:rsidR="00646E56" w:rsidRPr="001A2E84" w:rsidRDefault="00646E56" w:rsidP="00646E56">
      <w:pPr>
        <w:spacing w:line="240" w:lineRule="auto"/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CygniSoft In</w:t>
      </w:r>
      <w:r w:rsidR="00991BEB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c </w:t>
      </w:r>
      <w:r w:rsidR="00991BEB">
        <w:rPr>
          <w:rFonts w:asciiTheme="minorHAnsi" w:hAnsiTheme="minorHAnsi" w:cstheme="minorHAnsi"/>
          <w:b/>
          <w:bCs/>
          <w:noProof/>
          <w:color w:val="0E101A"/>
        </w:rPr>
        <w:drawing>
          <wp:inline distT="0" distB="0" distL="0" distR="0" wp14:anchorId="745A9C04" wp14:editId="7E311EEC">
            <wp:extent cx="719137" cy="2929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137" cy="292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</w:t>
      </w:r>
      <w:r w:rsidR="00991BEB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                                                                     </w:t>
      </w:r>
      <w:r w:rsidR="00DB4E3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 </w:t>
      </w:r>
      <w:r w:rsidR="00991BEB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</w:t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Richmond Hill</w:t>
      </w:r>
      <w:r w:rsidR="00991BEB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, ON, Canada</w:t>
      </w:r>
    </w:p>
    <w:p w14:paraId="61ED866C" w14:textId="76346428" w:rsidR="00A93C6C" w:rsidRPr="00991BEB" w:rsidRDefault="00991BEB" w:rsidP="00310372">
      <w:pPr>
        <w:pStyle w:val="ListParagraph"/>
        <w:numPr>
          <w:ilvl w:val="0"/>
          <w:numId w:val="12"/>
        </w:numPr>
        <w:spacing w:line="240" w:lineRule="auto"/>
        <w:ind w:left="426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Worked on </w:t>
      </w:r>
      <w:r w:rsidR="003951C1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the 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company’s web content and</w:t>
      </w:r>
      <w:r w:rsidR="00A93C6C" w:rsidRPr="00991BEB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u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tilized</w:t>
      </w:r>
      <w:r w:rsidR="00A93C6C" w:rsidRPr="00991BEB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s</w:t>
      </w:r>
      <w:r w:rsidR="00A93C6C" w:rsidRPr="00991BEB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earch 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e</w:t>
      </w:r>
      <w:r w:rsidR="00A93C6C" w:rsidRPr="00991BEB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ngine 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o</w:t>
      </w:r>
      <w:r w:rsidRPr="00991BEB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ptimization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(SEO)</w:t>
      </w:r>
      <w:r w:rsidR="00A93C6C" w:rsidRPr="00991BEB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techniques</w:t>
      </w:r>
      <w:r w:rsidR="009300D8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. </w:t>
      </w:r>
    </w:p>
    <w:p w14:paraId="23980C20" w14:textId="18AD5087" w:rsidR="00646E56" w:rsidRPr="001A2E84" w:rsidRDefault="008237A9" w:rsidP="00310372">
      <w:pPr>
        <w:pStyle w:val="ListParagraph"/>
        <w:numPr>
          <w:ilvl w:val="0"/>
          <w:numId w:val="12"/>
        </w:numPr>
        <w:spacing w:line="240" w:lineRule="auto"/>
        <w:ind w:left="426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Creat</w:t>
      </w:r>
      <w:r w:rsidR="00991BEB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ed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991BEB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w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ebsites, </w:t>
      </w:r>
      <w:r w:rsidR="00991BEB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b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logs </w:t>
      </w:r>
      <w:r w:rsidR="009300D8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using different platforms, such as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WordPress</w:t>
      </w:r>
      <w:r w:rsidR="003951C1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,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490EF0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w</w:t>
      </w:r>
      <w:r w:rsidR="009300D8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hile adhering to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3951C1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the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company</w:t>
      </w:r>
      <w:r w:rsidR="009300D8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’s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policies.</w:t>
      </w:r>
    </w:p>
    <w:p w14:paraId="1F88C4A3" w14:textId="60972312" w:rsidR="008237A9" w:rsidRPr="001A2E84" w:rsidRDefault="008237A9" w:rsidP="00310372">
      <w:pPr>
        <w:pStyle w:val="ListParagraph"/>
        <w:numPr>
          <w:ilvl w:val="0"/>
          <w:numId w:val="12"/>
        </w:numPr>
        <w:spacing w:line="240" w:lineRule="auto"/>
        <w:ind w:left="426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An</w:t>
      </w:r>
      <w:r w:rsidR="009300D8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alyzed </w:t>
      </w:r>
      <w:r w:rsidR="003951C1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the </w:t>
      </w:r>
      <w:r w:rsidR="009300D8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c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ompany</w:t>
      </w:r>
      <w:r w:rsidR="009300D8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’s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firebase system </w:t>
      </w:r>
      <w:r w:rsidR="00490EF0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and update</w:t>
      </w:r>
      <w:r w:rsidR="009300D8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d</w:t>
      </w:r>
      <w:r w:rsidR="00490EF0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3951C1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it </w:t>
      </w:r>
      <w:r w:rsidR="00490EF0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as per the requirements.</w:t>
      </w:r>
    </w:p>
    <w:p w14:paraId="5EDF9160" w14:textId="2C01B53D" w:rsidR="00646E56" w:rsidRPr="00E22E10" w:rsidRDefault="00490EF0" w:rsidP="00310372">
      <w:pPr>
        <w:pStyle w:val="ListParagraph"/>
        <w:numPr>
          <w:ilvl w:val="0"/>
          <w:numId w:val="12"/>
        </w:numPr>
        <w:spacing w:line="240" w:lineRule="auto"/>
        <w:ind w:left="426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Us</w:t>
      </w:r>
      <w:r w:rsidR="009300D8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ed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9300D8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m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arketing skills</w:t>
      </w:r>
      <w:r w:rsidR="009300D8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and</w:t>
      </w:r>
      <w:r w:rsidR="00363406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Canva to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upload the images on company dashboards.</w:t>
      </w:r>
    </w:p>
    <w:p w14:paraId="4642340A" w14:textId="77777777" w:rsidR="00762270" w:rsidRDefault="00762270" w:rsidP="00F6636F">
      <w:pPr>
        <w:tabs>
          <w:tab w:val="left" w:pos="6870"/>
        </w:tabs>
        <w:spacing w:line="240" w:lineRule="auto"/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</w:pPr>
    </w:p>
    <w:p w14:paraId="4F4122A6" w14:textId="634C5831" w:rsidR="00F6636F" w:rsidRPr="001A2E84" w:rsidRDefault="00F6636F" w:rsidP="00F6636F">
      <w:pPr>
        <w:tabs>
          <w:tab w:val="left" w:pos="6870"/>
        </w:tabs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 Front-</w:t>
      </w:r>
      <w:r w:rsidR="00E22E1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e</w:t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nd </w:t>
      </w:r>
      <w:r w:rsidR="006F7A8D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Customer </w:t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Assistant </w:t>
      </w:r>
      <w:r w:rsidR="00E22E1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(</w:t>
      </w:r>
      <w:r w:rsidR="006C551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P</w:t>
      </w:r>
      <w:r w:rsidR="00E22E1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art-</w:t>
      </w:r>
      <w:r w:rsidR="00D9283C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time)</w:t>
      </w:r>
      <w:r w:rsidR="00D9283C"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</w:t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                      </w:t>
      </w:r>
      <w:r w:rsidR="00E22E1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</w:t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              </w:t>
      </w:r>
      <w:r w:rsidR="00E22E1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</w:t>
      </w:r>
      <w:r w:rsidR="00DB4E3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</w:t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</w:t>
      </w:r>
      <w:r w:rsidR="00C24675"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</w:t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</w:t>
      </w:r>
      <w:r w:rsidR="0076227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</w:t>
      </w:r>
      <w:r w:rsidR="00C24675"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April 2020</w:t>
      </w:r>
      <w:r w:rsidR="00E22E1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</w:t>
      </w:r>
      <w:r w:rsidR="00DB4E3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– </w:t>
      </w:r>
      <w:r w:rsidR="00C24675"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Present</w:t>
      </w:r>
    </w:p>
    <w:p w14:paraId="10DB1E30" w14:textId="3AC452E8" w:rsidR="00F6636F" w:rsidRPr="009437EF" w:rsidRDefault="00E22E10" w:rsidP="00F6636F">
      <w:pPr>
        <w:spacing w:line="240" w:lineRule="auto"/>
        <w:rPr>
          <w:rFonts w:asciiTheme="minorHAnsi" w:hAnsiTheme="minorHAnsi" w:cstheme="minorHAnsi"/>
          <w:noProof/>
          <w:color w:val="0E101A"/>
        </w:rPr>
      </w:pPr>
      <w:r w:rsidRPr="00E22E1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 Costco Wholesale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>
        <w:rPr>
          <w:rFonts w:asciiTheme="minorHAnsi" w:hAnsiTheme="minorHAnsi" w:cstheme="minorHAnsi"/>
          <w:noProof/>
          <w:color w:val="0E101A"/>
        </w:rPr>
        <w:drawing>
          <wp:inline distT="0" distB="0" distL="0" distR="0" wp14:anchorId="4900581E" wp14:editId="40AC3E96">
            <wp:extent cx="561975" cy="323136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001" b="12499"/>
                    <a:stretch/>
                  </pic:blipFill>
                  <pic:spPr bwMode="auto">
                    <a:xfrm>
                      <a:off x="0" y="0"/>
                      <a:ext cx="579199" cy="33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                                                            </w:t>
      </w:r>
      <w:r w:rsidR="00DB4E3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    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                </w:t>
      </w:r>
      <w:r w:rsid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F6636F" w:rsidRPr="00E22E1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Markham</w:t>
      </w:r>
      <w:r w:rsidRPr="00E22E1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, ON, Canada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</w:p>
    <w:p w14:paraId="4121CFC9" w14:textId="212942C8" w:rsidR="00F6636F" w:rsidRPr="001A2E84" w:rsidRDefault="00E22E10" w:rsidP="00F6636F">
      <w:pPr>
        <w:numPr>
          <w:ilvl w:val="0"/>
          <w:numId w:val="8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Providing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p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rofessional 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c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ustomer 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s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ervice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to Costco customers. </w:t>
      </w:r>
    </w:p>
    <w:p w14:paraId="492D1C46" w14:textId="4F5A1CA2" w:rsidR="00F6636F" w:rsidRPr="001A2E84" w:rsidRDefault="00F6636F" w:rsidP="00F6636F">
      <w:pPr>
        <w:numPr>
          <w:ilvl w:val="0"/>
          <w:numId w:val="8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Operat</w:t>
      </w:r>
      <w:r w:rsidR="00E22E1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ing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the cash register and assist</w:t>
      </w:r>
      <w:r w:rsidR="00E22E1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ing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the </w:t>
      </w:r>
      <w:r w:rsidR="00E22E1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clients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with the checkout process.</w:t>
      </w:r>
    </w:p>
    <w:p w14:paraId="62A2837E" w14:textId="498C14E4" w:rsidR="00F6636F" w:rsidRPr="001A2E84" w:rsidRDefault="00F6636F" w:rsidP="00F6636F">
      <w:pPr>
        <w:numPr>
          <w:ilvl w:val="0"/>
          <w:numId w:val="8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Handl</w:t>
      </w:r>
      <w:r w:rsidR="00E22E1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ing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and checking the Costco inventory</w:t>
      </w:r>
      <w:r w:rsidR="00363406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as per</w:t>
      </w:r>
      <w:r w:rsidR="00E22E1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customer’s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inquiries.</w:t>
      </w:r>
    </w:p>
    <w:p w14:paraId="0F9B5F5B" w14:textId="1AA24C35" w:rsidR="00F6636F" w:rsidRPr="001A2E84" w:rsidRDefault="00F6636F" w:rsidP="00F6636F">
      <w:pPr>
        <w:numPr>
          <w:ilvl w:val="0"/>
          <w:numId w:val="8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Marketing and </w:t>
      </w:r>
      <w:r w:rsidR="00E22E1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p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romoting the </w:t>
      </w:r>
      <w:r w:rsidR="00E22E1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new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memberships and products to </w:t>
      </w:r>
      <w:r w:rsidR="00E22E1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prospects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.</w:t>
      </w:r>
    </w:p>
    <w:p w14:paraId="56A5CCB8" w14:textId="0E24C1E9" w:rsidR="00F6636F" w:rsidRDefault="00F6636F" w:rsidP="00F6636F">
      <w:pPr>
        <w:numPr>
          <w:ilvl w:val="0"/>
          <w:numId w:val="8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Handl</w:t>
      </w:r>
      <w:r w:rsidR="00E22E1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ing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customer issues and </w:t>
      </w:r>
      <w:r w:rsidR="003951C1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efficiently solving them</w:t>
      </w:r>
      <w:r w:rsidR="00E22E1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.</w:t>
      </w:r>
    </w:p>
    <w:p w14:paraId="6C071A2D" w14:textId="77777777" w:rsidR="00E22E10" w:rsidRPr="001A2E84" w:rsidRDefault="00E22E10" w:rsidP="00E22E10">
      <w:pPr>
        <w:spacing w:line="240" w:lineRule="auto"/>
        <w:ind w:left="502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</w:p>
    <w:p w14:paraId="31ABA48F" w14:textId="3B5EAFD8" w:rsidR="00F6636F" w:rsidRPr="001A2E84" w:rsidRDefault="00F6636F" w:rsidP="00F6636F">
      <w:p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Front-End Developer                                                              </w:t>
      </w:r>
      <w:r w:rsidR="00C24675"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             </w:t>
      </w:r>
      <w:r w:rsidR="006C551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</w:t>
      </w:r>
      <w:r w:rsidR="00DB4E3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</w:t>
      </w:r>
      <w:r w:rsidR="006C551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      </w:t>
      </w:r>
      <w:r w:rsidR="00C24675"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      Dec 2018</w:t>
      </w:r>
      <w:r w:rsidR="006C551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</w:t>
      </w:r>
      <w:r w:rsidR="00DB4E3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– J</w:t>
      </w:r>
      <w:r w:rsidR="00C24675"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une 2019</w:t>
      </w:r>
    </w:p>
    <w:p w14:paraId="20D4C324" w14:textId="0F40B8F8" w:rsidR="00F6636F" w:rsidRPr="009437EF" w:rsidRDefault="00B979C9" w:rsidP="00F6636F">
      <w:pPr>
        <w:spacing w:line="240" w:lineRule="auto"/>
        <w:rPr>
          <w:noProof/>
        </w:rPr>
      </w:pPr>
      <w:r w:rsidRPr="006C551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Studio-6</w:t>
      </w:r>
      <w:r w:rsidR="009437EF">
        <w:rPr>
          <w:noProof/>
        </w:rPr>
        <w:drawing>
          <wp:inline distT="0" distB="0" distL="0" distR="0" wp14:anchorId="2E0AC385" wp14:editId="58352B1A">
            <wp:extent cx="878956" cy="204401"/>
            <wp:effectExtent l="0" t="0" r="0" b="5715"/>
            <wp:docPr id="3" name="Picture 3" descr="Studio 6- Chandigarh, In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tudio 6- Chandigarh, India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660" b="42898"/>
                    <a:stretch/>
                  </pic:blipFill>
                  <pic:spPr bwMode="auto">
                    <a:xfrm>
                      <a:off x="0" y="0"/>
                      <a:ext cx="904932" cy="210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6636F" w:rsidRPr="006C551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   </w:t>
      </w:r>
      <w:r w:rsidR="006C551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                                                                         </w:t>
      </w:r>
      <w:r w:rsidR="00DB4E3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</w:t>
      </w:r>
      <w:r w:rsidR="006C551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         India</w:t>
      </w:r>
    </w:p>
    <w:p w14:paraId="1D4EF09B" w14:textId="012B1926" w:rsidR="00F6636F" w:rsidRPr="001A2E84" w:rsidRDefault="00F6636F" w:rsidP="00F6636F">
      <w:pPr>
        <w:numPr>
          <w:ilvl w:val="0"/>
          <w:numId w:val="10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Effectively integrat</w:t>
      </w:r>
      <w:r w:rsidR="006C551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ed and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handl</w:t>
      </w:r>
      <w:r w:rsidR="006C551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ed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6C551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f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ront-</w:t>
      </w:r>
      <w:r w:rsidR="006C551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e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nd</w:t>
      </w:r>
      <w:r w:rsidR="006C551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,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maintained database as per company policies.</w:t>
      </w:r>
    </w:p>
    <w:p w14:paraId="78712A72" w14:textId="26905C1C" w:rsidR="00F6636F" w:rsidRPr="001A2E84" w:rsidRDefault="00F6636F" w:rsidP="00F6636F">
      <w:pPr>
        <w:numPr>
          <w:ilvl w:val="0"/>
          <w:numId w:val="10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Identified </w:t>
      </w:r>
      <w:r w:rsidR="006C551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p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roblems and implemented them</w:t>
      </w:r>
      <w:r w:rsidR="006C551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by collaborating with other team members.  </w:t>
      </w:r>
    </w:p>
    <w:p w14:paraId="287643D6" w14:textId="2A48D26D" w:rsidR="00F6636F" w:rsidRPr="001A2E84" w:rsidRDefault="00F6636F" w:rsidP="00F6636F">
      <w:pPr>
        <w:numPr>
          <w:ilvl w:val="0"/>
          <w:numId w:val="10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Worked with other departments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, such as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Marketing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,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to determine the business requirements.</w:t>
      </w:r>
    </w:p>
    <w:p w14:paraId="5C153C49" w14:textId="4CB99CF0" w:rsidR="00F6636F" w:rsidRPr="001A2E84" w:rsidRDefault="00F6636F" w:rsidP="00F6636F">
      <w:pPr>
        <w:numPr>
          <w:ilvl w:val="0"/>
          <w:numId w:val="10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Handled 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the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e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mployee 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d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atabase with </w:t>
      </w:r>
      <w:r w:rsidR="003951C1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tota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l efficiency and 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a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ccuracy.</w:t>
      </w:r>
    </w:p>
    <w:p w14:paraId="35B6AAAA" w14:textId="07C67A8F" w:rsidR="00F6636F" w:rsidRPr="001A2E84" w:rsidRDefault="00F6636F" w:rsidP="00F6636F">
      <w:pPr>
        <w:numPr>
          <w:ilvl w:val="0"/>
          <w:numId w:val="10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Replaced all 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f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ile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-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based 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d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ata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and transformed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3951C1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it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into 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a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s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erver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-based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d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atabase.</w:t>
      </w:r>
    </w:p>
    <w:p w14:paraId="3BBE160C" w14:textId="7DE6B87F" w:rsidR="00F6636F" w:rsidRDefault="00F6636F" w:rsidP="00F6636F">
      <w:pPr>
        <w:numPr>
          <w:ilvl w:val="0"/>
          <w:numId w:val="10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Enhanced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enterprise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applications for maximum speed and scalability</w:t>
      </w:r>
      <w:r w:rsidR="009437E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.</w:t>
      </w:r>
    </w:p>
    <w:p w14:paraId="1740E9DC" w14:textId="77777777" w:rsidR="00762270" w:rsidRDefault="00762270" w:rsidP="00762270">
      <w:pPr>
        <w:spacing w:line="240" w:lineRule="auto"/>
        <w:ind w:left="360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</w:p>
    <w:p w14:paraId="43318D3F" w14:textId="77777777" w:rsidR="00762270" w:rsidRPr="00B63A26" w:rsidRDefault="00762270" w:rsidP="00762270">
      <w:pPr>
        <w:pBdr>
          <w:bottom w:val="single" w:sz="12" w:space="1" w:color="7B7B7B" w:themeColor="accent3" w:themeShade="BF"/>
        </w:pBdr>
        <w:spacing w:line="240" w:lineRule="auto"/>
        <w:jc w:val="center"/>
        <w:rPr>
          <w:rFonts w:asciiTheme="minorHAnsi" w:eastAsia="Times New Roman" w:hAnsiTheme="minorHAnsi" w:cstheme="minorHAnsi"/>
          <w:color w:val="0E101A"/>
          <w:sz w:val="28"/>
          <w:szCs w:val="28"/>
          <w:lang w:val="en-CA" w:eastAsia="en-CA"/>
        </w:rPr>
      </w:pPr>
      <w:r w:rsidRPr="00B63A26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>TECHNICAL SKILLS</w:t>
      </w:r>
    </w:p>
    <w:p w14:paraId="5F047B2F" w14:textId="77777777" w:rsidR="00762270" w:rsidRPr="00762270" w:rsidRDefault="00762270" w:rsidP="00762270">
      <w:pPr>
        <w:pStyle w:val="ListParagraph"/>
        <w:numPr>
          <w:ilvl w:val="0"/>
          <w:numId w:val="10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76227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Databases</w:t>
      </w:r>
      <w:r w:rsidRPr="0076227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:  SQL, RDBMS, MYSQL, ORACLE, FIREBASE</w:t>
      </w:r>
    </w:p>
    <w:p w14:paraId="49F696FC" w14:textId="77777777" w:rsidR="00762270" w:rsidRPr="00762270" w:rsidRDefault="00762270" w:rsidP="00762270">
      <w:pPr>
        <w:pStyle w:val="ListParagraph"/>
        <w:numPr>
          <w:ilvl w:val="0"/>
          <w:numId w:val="10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76227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Front-end development</w:t>
      </w:r>
      <w:r w:rsidRPr="0076227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: HTML/HTML5, CSS/CSS3, JavaScript</w:t>
      </w:r>
    </w:p>
    <w:p w14:paraId="140B2461" w14:textId="77777777" w:rsidR="00762270" w:rsidRPr="00762270" w:rsidRDefault="00762270" w:rsidP="00762270">
      <w:pPr>
        <w:pStyle w:val="ListParagraph"/>
        <w:numPr>
          <w:ilvl w:val="0"/>
          <w:numId w:val="10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76227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Back-end development</w:t>
      </w:r>
      <w:r w:rsidRPr="0076227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: PHP, JAVA, SWIFT</w:t>
      </w:r>
    </w:p>
    <w:p w14:paraId="0A7F671F" w14:textId="77777777" w:rsidR="00762270" w:rsidRPr="00762270" w:rsidRDefault="00762270" w:rsidP="00762270">
      <w:pPr>
        <w:pStyle w:val="ListParagraph"/>
        <w:numPr>
          <w:ilvl w:val="0"/>
          <w:numId w:val="10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76227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Web-server platforms</w:t>
      </w:r>
      <w:r w:rsidRPr="0076227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: Xampp, Wampp</w:t>
      </w:r>
    </w:p>
    <w:p w14:paraId="54A3C77C" w14:textId="77777777" w:rsidR="00762270" w:rsidRPr="00762270" w:rsidRDefault="00762270" w:rsidP="00762270">
      <w:pPr>
        <w:pStyle w:val="ListParagraph"/>
        <w:numPr>
          <w:ilvl w:val="0"/>
          <w:numId w:val="10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76227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lastRenderedPageBreak/>
        <w:t>Integrated development environments</w:t>
      </w:r>
      <w:r w:rsidRPr="0076227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: Android Studio, Xcode, NetBeans, Dreamviewer, MatLab</w:t>
      </w:r>
    </w:p>
    <w:p w14:paraId="2A28B4DE" w14:textId="77777777" w:rsidR="00762270" w:rsidRPr="00762270" w:rsidRDefault="00762270" w:rsidP="00762270">
      <w:pPr>
        <w:pStyle w:val="ListParagraph"/>
        <w:numPr>
          <w:ilvl w:val="0"/>
          <w:numId w:val="10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76227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Testing: </w:t>
      </w:r>
      <w:r w:rsidRPr="0076227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Protocols for designing and developing the Web Applications</w:t>
      </w:r>
    </w:p>
    <w:p w14:paraId="76AF73CC" w14:textId="77777777" w:rsidR="00762270" w:rsidRPr="00762270" w:rsidRDefault="00762270" w:rsidP="00762270">
      <w:pPr>
        <w:pStyle w:val="ListParagraph"/>
        <w:numPr>
          <w:ilvl w:val="0"/>
          <w:numId w:val="10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76227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Technical writing</w:t>
      </w:r>
      <w:r w:rsidRPr="0076227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: Research Content using Conferences &amp; Journals</w:t>
      </w:r>
    </w:p>
    <w:p w14:paraId="131A00CE" w14:textId="67AA0953" w:rsidR="001D0091" w:rsidRDefault="00762270" w:rsidP="00F6636F">
      <w:pPr>
        <w:pStyle w:val="ListParagraph"/>
        <w:numPr>
          <w:ilvl w:val="0"/>
          <w:numId w:val="10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76227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Research work</w:t>
      </w:r>
      <w:r w:rsidRPr="0076227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: Completed thesis on massive open online courses in Big Data and published paper in Journal - </w:t>
      </w:r>
      <w:r w:rsidRPr="00762270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 </w:t>
      </w:r>
      <w:hyperlink r:id="rId12" w:history="1">
        <w:r w:rsidRPr="00762270">
          <w:rPr>
            <w:rStyle w:val="Hyperlink"/>
            <w:rFonts w:asciiTheme="minorHAnsi" w:eastAsia="Times New Roman" w:hAnsiTheme="minorHAnsi" w:cstheme="minorHAnsi"/>
            <w:sz w:val="24"/>
            <w:szCs w:val="24"/>
            <w:lang w:val="en-CA" w:eastAsia="en-CA"/>
          </w:rPr>
          <w:t>https://link.springer.com/chapter/10.1007/978-981-15-0108-1_24</w:t>
        </w:r>
      </w:hyperlink>
      <w:r w:rsidRPr="0076227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</w:p>
    <w:p w14:paraId="01349E95" w14:textId="77777777" w:rsidR="00762270" w:rsidRPr="00762270" w:rsidRDefault="00762270" w:rsidP="00762270">
      <w:pPr>
        <w:pStyle w:val="ListParagraph"/>
        <w:spacing w:line="240" w:lineRule="auto"/>
        <w:ind w:left="360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</w:p>
    <w:p w14:paraId="43D2F259" w14:textId="7A5483BD" w:rsidR="00F6636F" w:rsidRPr="00B63A26" w:rsidRDefault="006B4C9A" w:rsidP="00A91EA3">
      <w:pPr>
        <w:pBdr>
          <w:bottom w:val="single" w:sz="12" w:space="1" w:color="7B7B7B" w:themeColor="accent3" w:themeShade="BF"/>
        </w:pBdr>
        <w:spacing w:line="240" w:lineRule="auto"/>
        <w:jc w:val="center"/>
        <w:rPr>
          <w:rFonts w:asciiTheme="minorHAnsi" w:eastAsia="Times New Roman" w:hAnsiTheme="minorHAnsi" w:cstheme="minorHAnsi"/>
          <w:color w:val="0E101A"/>
          <w:sz w:val="28"/>
          <w:szCs w:val="28"/>
          <w:lang w:val="en-CA" w:eastAsia="en-CA"/>
        </w:rPr>
      </w:pPr>
      <w:r w:rsidRPr="00B63A26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>EDUCATION</w:t>
      </w:r>
    </w:p>
    <w:p w14:paraId="0EA810CF" w14:textId="77777777" w:rsidR="00F6636F" w:rsidRPr="001A2E84" w:rsidRDefault="00F6636F" w:rsidP="00762270">
      <w:pPr>
        <w:spacing w:before="12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Post Graduate Diploma in Mobile Application Des</w:t>
      </w:r>
      <w:r w:rsidR="00C24675"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ign and Development </w:t>
      </w:r>
    </w:p>
    <w:p w14:paraId="60998BD2" w14:textId="58D50297" w:rsidR="00F6636F" w:rsidRPr="001A2E84" w:rsidRDefault="00F6636F" w:rsidP="00F6636F">
      <w:p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Lambton College, Toronto, Canada                                                      </w:t>
      </w:r>
      <w:r w:rsid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            </w:t>
      </w:r>
      <w:r w:rsidR="00C24675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 </w:t>
      </w:r>
      <w:r w:rsidR="00DB4E3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   </w:t>
      </w:r>
      <w:r w:rsidR="00C24675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Sept 2019 </w:t>
      </w:r>
      <w:r w:rsid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–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May 2021</w:t>
      </w:r>
    </w:p>
    <w:p w14:paraId="7D95E116" w14:textId="77777777" w:rsidR="00F6636F" w:rsidRPr="001A2E84" w:rsidRDefault="00F6636F" w:rsidP="00F6636F">
      <w:p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</w:p>
    <w:p w14:paraId="79E8F51C" w14:textId="7062C05F" w:rsidR="00F6636F" w:rsidRPr="001A2E84" w:rsidRDefault="00F6636F" w:rsidP="00F6636F">
      <w:p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M</w:t>
      </w:r>
      <w:r w:rsidR="00A91EA3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aster of Technology</w:t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in Computer Science &amp; Engineering </w:t>
      </w:r>
      <w:r w:rsidR="00C24675"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                                                        </w:t>
      </w:r>
    </w:p>
    <w:p w14:paraId="79103791" w14:textId="6B365FC7" w:rsidR="00F6636F" w:rsidRPr="001A2E84" w:rsidRDefault="00F6636F" w:rsidP="00F6636F">
      <w:p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Guru Nanak Dev University</w:t>
      </w:r>
      <w:r w:rsid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,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India       </w:t>
      </w:r>
      <w:r w:rsid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                                                     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     </w:t>
      </w:r>
      <w:r w:rsid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 </w:t>
      </w:r>
      <w:r w:rsidR="00C24675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   </w:t>
      </w:r>
      <w:r w:rsidR="00DB4E3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  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Sept 2017</w:t>
      </w:r>
      <w:r w:rsid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–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July 2019</w:t>
      </w:r>
    </w:p>
    <w:p w14:paraId="7E30B460" w14:textId="77777777" w:rsidR="00F6636F" w:rsidRPr="001A2E84" w:rsidRDefault="00F6636F" w:rsidP="00F6636F">
      <w:p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</w:p>
    <w:p w14:paraId="2D84CD13" w14:textId="00F1F891" w:rsidR="00C24675" w:rsidRPr="001A2E84" w:rsidRDefault="00F6636F" w:rsidP="00F6636F">
      <w:pPr>
        <w:spacing w:line="240" w:lineRule="auto"/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B</w:t>
      </w:r>
      <w:r w:rsidR="00A91EA3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achelor of </w:t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Tech</w:t>
      </w:r>
      <w:r w:rsidR="00A91EA3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nology</w:t>
      </w:r>
      <w:r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 xml:space="preserve"> in Computer Science &amp; Engineering                                </w:t>
      </w:r>
    </w:p>
    <w:p w14:paraId="5ABC11AA" w14:textId="4D00E9F9" w:rsidR="00F6636F" w:rsidRPr="001A2E84" w:rsidRDefault="00F6636F" w:rsidP="00F6636F">
      <w:p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Lyallpur Khalsa College of Engineering</w:t>
      </w:r>
      <w:r w:rsid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, India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        </w:t>
      </w:r>
      <w:r w:rsid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        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             </w:t>
      </w:r>
      <w:r w:rsidR="00C24675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                    </w:t>
      </w:r>
      <w:r w:rsidR="00DB4E30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   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April 2013</w:t>
      </w:r>
      <w:r w:rsid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–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June 2017</w:t>
      </w:r>
    </w:p>
    <w:p w14:paraId="2C8472C6" w14:textId="77777777" w:rsidR="00BF6D92" w:rsidRPr="001A2E84" w:rsidRDefault="00BF6D92" w:rsidP="00F6636F">
      <w:p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</w:p>
    <w:p w14:paraId="17E37FD3" w14:textId="4AECE3C2" w:rsidR="00F6636F" w:rsidRPr="00B63A26" w:rsidRDefault="006B4C9A" w:rsidP="00A91EA3">
      <w:pPr>
        <w:pBdr>
          <w:bottom w:val="single" w:sz="12" w:space="1" w:color="7B7B7B" w:themeColor="accent3" w:themeShade="BF"/>
        </w:pBdr>
        <w:spacing w:line="240" w:lineRule="auto"/>
        <w:jc w:val="center"/>
        <w:rPr>
          <w:rFonts w:asciiTheme="minorHAnsi" w:eastAsia="Times New Roman" w:hAnsiTheme="minorHAnsi" w:cstheme="minorHAnsi"/>
          <w:color w:val="0E101A"/>
          <w:sz w:val="28"/>
          <w:szCs w:val="28"/>
          <w:lang w:val="en-CA" w:eastAsia="en-CA"/>
        </w:rPr>
      </w:pPr>
      <w:r w:rsidRPr="00B63A26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>PUBLICATIONS</w:t>
      </w:r>
    </w:p>
    <w:p w14:paraId="0A1A523A" w14:textId="519C4688" w:rsidR="00F6636F" w:rsidRPr="001A2E84" w:rsidRDefault="00F6636F" w:rsidP="00762270">
      <w:pPr>
        <w:spacing w:before="12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Megha Arora, Pankaj Deep </w:t>
      </w:r>
      <w:r w:rsidR="003951C1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K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aur, Jyoteesh Malhotra at “</w:t>
      </w:r>
      <w:r w:rsidRPr="00762270">
        <w:rPr>
          <w:rFonts w:asciiTheme="minorHAnsi" w:eastAsia="Times New Roman" w:hAnsiTheme="minorHAnsi" w:cstheme="minorHAnsi"/>
          <w:b/>
          <w:bCs/>
          <w:color w:val="C00000"/>
          <w:sz w:val="24"/>
          <w:szCs w:val="24"/>
          <w:lang w:val="en-CA" w:eastAsia="en-CA"/>
        </w:rPr>
        <w:t>Role of Perseverance and Persistence for Retaining and Stimulating MOOC Learners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”</w:t>
      </w:r>
      <w:r w:rsid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Part of the Communications in Computer and Information Science book series (CCIS, volume 1075) 2019</w:t>
      </w:r>
      <w:r w:rsid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Springer</w:t>
      </w:r>
      <w:r w:rsid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,</w:t>
      </w:r>
      <w:r w:rsidR="00C24675" w:rsidRPr="001A2E84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 </w:t>
      </w:r>
      <w:hyperlink r:id="rId13" w:history="1">
        <w:r w:rsidR="00E57214" w:rsidRPr="001A2E84">
          <w:rPr>
            <w:rStyle w:val="Hyperlink"/>
            <w:rFonts w:asciiTheme="minorHAnsi" w:eastAsia="Times New Roman" w:hAnsiTheme="minorHAnsi" w:cstheme="minorHAnsi"/>
            <w:sz w:val="24"/>
            <w:szCs w:val="24"/>
            <w:lang w:val="en-CA" w:eastAsia="en-CA"/>
          </w:rPr>
          <w:t>https://link.springer.com/chapter/10.1007/978-981-15-0108-1_24</w:t>
        </w:r>
      </w:hyperlink>
      <w:r w:rsidR="00E57214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</w:p>
    <w:p w14:paraId="22873E4C" w14:textId="77777777" w:rsidR="001D0091" w:rsidRPr="001A2E84" w:rsidRDefault="001D0091" w:rsidP="00F6636F">
      <w:p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</w:p>
    <w:p w14:paraId="3F6880F6" w14:textId="45391FE2" w:rsidR="00BF6D92" w:rsidRPr="00B63A26" w:rsidRDefault="006B4C9A" w:rsidP="00A91EA3">
      <w:pPr>
        <w:pBdr>
          <w:bottom w:val="single" w:sz="12" w:space="1" w:color="7B7B7B" w:themeColor="accent3" w:themeShade="BF"/>
        </w:pBdr>
        <w:spacing w:line="240" w:lineRule="auto"/>
        <w:jc w:val="center"/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</w:pPr>
      <w:r w:rsidRPr="00B63A26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>PROJECTS</w:t>
      </w:r>
    </w:p>
    <w:p w14:paraId="2B174F8D" w14:textId="6876DF28" w:rsidR="00F6636F" w:rsidRPr="00A91EA3" w:rsidRDefault="00F6636F" w:rsidP="00A91EA3">
      <w:pPr>
        <w:pStyle w:val="ListParagraph"/>
        <w:numPr>
          <w:ilvl w:val="0"/>
          <w:numId w:val="14"/>
        </w:numPr>
        <w:spacing w:before="12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A91EA3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Shopping Cart Website</w:t>
      </w:r>
    </w:p>
    <w:p w14:paraId="787E04B4" w14:textId="2F203BFB" w:rsidR="00F6636F" w:rsidRPr="001A2E84" w:rsidRDefault="00A91EA3" w:rsidP="00F6636F">
      <w:p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Created a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website 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through which the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users can order the products online.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3951C1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In addition, u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sers can 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delete products, view cards, change their profile and more. </w:t>
      </w:r>
    </w:p>
    <w:p w14:paraId="036C5EF2" w14:textId="22AF26C3" w:rsidR="00F6636F" w:rsidRPr="001A2E84" w:rsidRDefault="00A91EA3" w:rsidP="00C24675">
      <w:p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>
        <w:rPr>
          <w:rFonts w:asciiTheme="minorHAnsi" w:eastAsia="Times New Roman" w:hAnsiTheme="minorHAnsi" w:cstheme="minorHAnsi"/>
          <w:color w:val="0E101A"/>
          <w:sz w:val="24"/>
          <w:szCs w:val="24"/>
          <w:u w:val="single"/>
          <w:lang w:val="en-CA" w:eastAsia="en-CA"/>
        </w:rPr>
        <w:t>Tools used:</w:t>
      </w:r>
      <w:r w:rsidRPr="00A91EA3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 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HTML5,</w:t>
      </w:r>
      <w:r w:rsidR="001D0091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CSS,</w:t>
      </w:r>
      <w:r w:rsidR="001D0091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Xampp,</w:t>
      </w:r>
      <w:r w:rsidR="001D0091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JavaScrip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t, 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PHP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, </w:t>
      </w: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MySQL</w:t>
      </w:r>
    </w:p>
    <w:p w14:paraId="6F83148C" w14:textId="77777777" w:rsidR="00F6636F" w:rsidRPr="001A2E84" w:rsidRDefault="00F6636F" w:rsidP="00F6636F">
      <w:p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               </w:t>
      </w:r>
    </w:p>
    <w:p w14:paraId="12B82643" w14:textId="77777777" w:rsidR="00F6636F" w:rsidRPr="00A91EA3" w:rsidRDefault="00F6636F" w:rsidP="00A91EA3">
      <w:pPr>
        <w:pStyle w:val="ListParagraph"/>
        <w:numPr>
          <w:ilvl w:val="0"/>
          <w:numId w:val="14"/>
        </w:num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A91EA3"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  <w:t>Public Hazard App</w:t>
      </w:r>
    </w:p>
    <w:p w14:paraId="56F1F6A0" w14:textId="6BB037CE" w:rsidR="00F6636F" w:rsidRPr="001A2E84" w:rsidRDefault="00A91EA3" w:rsidP="00F6636F">
      <w:p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Created an App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through which 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the user can see the location on a heat map where the hazard is and</w:t>
      </w:r>
      <w:r w:rsidR="003951C1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how to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avoid it.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3951C1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Then, u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sers can add, upvote, downvote the images and e</w:t>
      </w:r>
      <w:r w:rsidR="003951C1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fficient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ly prevent the hazard.</w:t>
      </w:r>
    </w:p>
    <w:p w14:paraId="493EB42C" w14:textId="38510785" w:rsidR="007246CA" w:rsidRPr="001A2E84" w:rsidRDefault="00A91EA3" w:rsidP="00F6636F">
      <w:pPr>
        <w:spacing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>
        <w:rPr>
          <w:rFonts w:asciiTheme="minorHAnsi" w:eastAsia="Times New Roman" w:hAnsiTheme="minorHAnsi" w:cstheme="minorHAnsi"/>
          <w:color w:val="0E101A"/>
          <w:sz w:val="24"/>
          <w:szCs w:val="24"/>
          <w:u w:val="single"/>
          <w:lang w:val="en-CA" w:eastAsia="en-CA"/>
        </w:rPr>
        <w:t>Tools used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:</w:t>
      </w:r>
      <w:r w:rsidR="001D0091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HTML,</w:t>
      </w:r>
      <w:r w:rsidR="001D0091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CSS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, 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Android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studio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, Java</w:t>
      </w:r>
      <w:r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, </w:t>
      </w:r>
      <w:r w:rsidR="00F6636F" w:rsidRPr="001A2E84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>Firebase</w:t>
      </w:r>
    </w:p>
    <w:p w14:paraId="13F6D3EB" w14:textId="77777777" w:rsidR="00A91EA3" w:rsidRDefault="00A91EA3" w:rsidP="00F6636F">
      <w:pPr>
        <w:spacing w:line="240" w:lineRule="auto"/>
        <w:rPr>
          <w:rFonts w:asciiTheme="minorHAnsi" w:eastAsia="Times New Roman" w:hAnsiTheme="minorHAnsi" w:cstheme="minorHAnsi"/>
          <w:b/>
          <w:bCs/>
          <w:color w:val="0E101A"/>
          <w:sz w:val="24"/>
          <w:szCs w:val="24"/>
          <w:lang w:val="en-CA" w:eastAsia="en-CA"/>
        </w:rPr>
      </w:pPr>
    </w:p>
    <w:p w14:paraId="0592CE69" w14:textId="13826508" w:rsidR="00F6636F" w:rsidRPr="00B63A26" w:rsidRDefault="006B4C9A" w:rsidP="00A91EA3">
      <w:pPr>
        <w:pBdr>
          <w:bottom w:val="single" w:sz="12" w:space="1" w:color="7B7B7B" w:themeColor="accent3" w:themeShade="BF"/>
        </w:pBdr>
        <w:spacing w:line="240" w:lineRule="auto"/>
        <w:jc w:val="center"/>
        <w:rPr>
          <w:rFonts w:asciiTheme="minorHAnsi" w:eastAsia="Times New Roman" w:hAnsiTheme="minorHAnsi" w:cstheme="minorHAnsi"/>
          <w:color w:val="0E101A"/>
          <w:sz w:val="28"/>
          <w:szCs w:val="28"/>
          <w:lang w:val="en-CA" w:eastAsia="en-CA"/>
        </w:rPr>
      </w:pPr>
      <w:r w:rsidRPr="00B63A26">
        <w:rPr>
          <w:rFonts w:asciiTheme="minorHAnsi" w:eastAsia="Times New Roman" w:hAnsiTheme="minorHAnsi" w:cstheme="minorHAnsi"/>
          <w:b/>
          <w:bCs/>
          <w:color w:val="0E101A"/>
          <w:sz w:val="28"/>
          <w:szCs w:val="28"/>
          <w:lang w:val="en-CA" w:eastAsia="en-CA"/>
        </w:rPr>
        <w:t>ACHIEVEMENTS &amp; AWARDS</w:t>
      </w:r>
    </w:p>
    <w:p w14:paraId="6C053E20" w14:textId="6717D481" w:rsidR="00F6636F" w:rsidRPr="001C73BF" w:rsidRDefault="00F6636F" w:rsidP="001C73BF">
      <w:pPr>
        <w:pStyle w:val="ListParagraph"/>
        <w:numPr>
          <w:ilvl w:val="0"/>
          <w:numId w:val="14"/>
        </w:numPr>
        <w:spacing w:before="120" w:line="240" w:lineRule="auto"/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</w:pPr>
      <w:r w:rsidRPr="001C73B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Excellent Member Service in Costco Wholesale Markham                        </w:t>
      </w:r>
      <w:r w:rsidR="007246CA" w:rsidRPr="001C73B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             </w:t>
      </w:r>
      <w:r w:rsidR="001C73B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     </w:t>
      </w:r>
      <w:r w:rsidR="00A91EA3" w:rsidRPr="001C73B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 August</w:t>
      </w:r>
      <w:r w:rsidRPr="001C73BF">
        <w:rPr>
          <w:rFonts w:asciiTheme="minorHAnsi" w:eastAsia="Times New Roman" w:hAnsiTheme="minorHAnsi" w:cstheme="minorHAnsi"/>
          <w:color w:val="0E101A"/>
          <w:sz w:val="24"/>
          <w:szCs w:val="24"/>
          <w:lang w:val="en-CA" w:eastAsia="en-CA"/>
        </w:rPr>
        <w:t xml:space="preserve"> 2020</w:t>
      </w:r>
    </w:p>
    <w:p w14:paraId="54468AE3" w14:textId="35B8B5F0" w:rsidR="00F962EC" w:rsidRDefault="00F962EC" w:rsidP="003951C1">
      <w:pPr>
        <w:ind w:left="360"/>
        <w:rPr>
          <w:rFonts w:asciiTheme="minorHAnsi" w:eastAsia="Times New Roman" w:hAnsiTheme="minorHAnsi" w:cstheme="minorHAnsi"/>
        </w:rPr>
      </w:pPr>
    </w:p>
    <w:p w14:paraId="32710AD1" w14:textId="77777777" w:rsidR="003951C1" w:rsidRPr="001A2E84" w:rsidRDefault="003951C1" w:rsidP="00F6636F">
      <w:pPr>
        <w:rPr>
          <w:rFonts w:asciiTheme="minorHAnsi" w:eastAsia="Times New Roman" w:hAnsiTheme="minorHAnsi" w:cstheme="minorHAnsi"/>
        </w:rPr>
      </w:pPr>
    </w:p>
    <w:p w14:paraId="59A9A410" w14:textId="67ADB3CA" w:rsidR="00F6636F" w:rsidRPr="00762270" w:rsidRDefault="007246CA" w:rsidP="00762270">
      <w:pPr>
        <w:jc w:val="center"/>
        <w:rPr>
          <w:rFonts w:asciiTheme="minorHAnsi" w:eastAsia="Times New Roman" w:hAnsiTheme="minorHAnsi" w:cstheme="minorHAnsi"/>
          <w:i/>
          <w:iCs/>
        </w:rPr>
      </w:pPr>
      <w:r w:rsidRPr="00762270">
        <w:rPr>
          <w:rFonts w:asciiTheme="minorHAnsi" w:hAnsiTheme="minorHAnsi" w:cstheme="minorHAnsi"/>
          <w:b/>
          <w:i/>
          <w:iCs/>
          <w:sz w:val="24"/>
          <w:szCs w:val="24"/>
        </w:rPr>
        <w:t>References available upon request</w:t>
      </w:r>
    </w:p>
    <w:p w14:paraId="6FC7958D" w14:textId="77777777" w:rsidR="00D52BCE" w:rsidRDefault="00ED4307"/>
    <w:sectPr w:rsidR="00D52BCE" w:rsidSect="00310372">
      <w:footerReference w:type="default" r:id="rId14"/>
      <w:pgSz w:w="12240" w:h="15840"/>
      <w:pgMar w:top="1440" w:right="1183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0CB95" w14:textId="77777777" w:rsidR="00ED4307" w:rsidRDefault="00ED4307" w:rsidP="00A91EA3">
      <w:pPr>
        <w:spacing w:line="240" w:lineRule="auto"/>
      </w:pPr>
      <w:r>
        <w:separator/>
      </w:r>
    </w:p>
  </w:endnote>
  <w:endnote w:type="continuationSeparator" w:id="0">
    <w:p w14:paraId="68BBD4AD" w14:textId="77777777" w:rsidR="00ED4307" w:rsidRDefault="00ED4307" w:rsidP="00A91E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397343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C698933" w14:textId="7BCF43FD" w:rsidR="000C7221" w:rsidRDefault="000C722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99645D3" w14:textId="16DA3C45" w:rsidR="00A91EA3" w:rsidRPr="000C7221" w:rsidRDefault="000C7221">
    <w:pPr>
      <w:pStyle w:val="Footer"/>
      <w:rPr>
        <w:rFonts w:asciiTheme="minorHAnsi" w:hAnsiTheme="minorHAnsi" w:cstheme="minorHAnsi"/>
        <w:i/>
        <w:iCs/>
      </w:rPr>
    </w:pPr>
    <w:r w:rsidRPr="000C7221">
      <w:rPr>
        <w:rFonts w:asciiTheme="minorHAnsi" w:hAnsiTheme="minorHAnsi" w:cstheme="minorHAnsi"/>
        <w:i/>
        <w:iCs/>
      </w:rPr>
      <w:t xml:space="preserve">Resume: Megha Arora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C8EE8" w14:textId="77777777" w:rsidR="00ED4307" w:rsidRDefault="00ED4307" w:rsidP="00A91EA3">
      <w:pPr>
        <w:spacing w:line="240" w:lineRule="auto"/>
      </w:pPr>
      <w:r>
        <w:separator/>
      </w:r>
    </w:p>
  </w:footnote>
  <w:footnote w:type="continuationSeparator" w:id="0">
    <w:p w14:paraId="4C17E19A" w14:textId="77777777" w:rsidR="00ED4307" w:rsidRDefault="00ED4307" w:rsidP="00A91EA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F62EA"/>
    <w:multiLevelType w:val="hybridMultilevel"/>
    <w:tmpl w:val="9E7A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369B5"/>
    <w:multiLevelType w:val="hybridMultilevel"/>
    <w:tmpl w:val="1AFC94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07024F2"/>
    <w:multiLevelType w:val="multilevel"/>
    <w:tmpl w:val="37CE4664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222"/>
        </w:tabs>
        <w:ind w:left="1222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942"/>
        </w:tabs>
        <w:ind w:left="1942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62"/>
        </w:tabs>
        <w:ind w:left="2662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82"/>
        </w:tabs>
        <w:ind w:left="3382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102"/>
        </w:tabs>
        <w:ind w:left="4102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822"/>
        </w:tabs>
        <w:ind w:left="4822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542"/>
        </w:tabs>
        <w:ind w:left="5542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62"/>
        </w:tabs>
        <w:ind w:left="6262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C87F2A"/>
    <w:multiLevelType w:val="multilevel"/>
    <w:tmpl w:val="FD7C00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numFmt w:val="bullet"/>
      <w:lvlText w:val="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A475B4"/>
    <w:multiLevelType w:val="hybridMultilevel"/>
    <w:tmpl w:val="A5866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5B6967"/>
    <w:multiLevelType w:val="multilevel"/>
    <w:tmpl w:val="DE3AD02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sz w:val="20"/>
      </w:rPr>
    </w:lvl>
    <w:lvl w:ilvl="1">
      <w:numFmt w:val="bullet"/>
      <w:lvlText w:val="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6415BDE"/>
    <w:multiLevelType w:val="multilevel"/>
    <w:tmpl w:val="30B025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6863F22"/>
    <w:multiLevelType w:val="hybridMultilevel"/>
    <w:tmpl w:val="67FA66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7CF6CD9"/>
    <w:multiLevelType w:val="multilevel"/>
    <w:tmpl w:val="FBC2CD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AE60567"/>
    <w:multiLevelType w:val="multilevel"/>
    <w:tmpl w:val="BD94655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7476C5"/>
    <w:multiLevelType w:val="hybridMultilevel"/>
    <w:tmpl w:val="ED72C82C"/>
    <w:lvl w:ilvl="0" w:tplc="E1D0A6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544D31"/>
    <w:multiLevelType w:val="multilevel"/>
    <w:tmpl w:val="37BA6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5A25BF"/>
    <w:multiLevelType w:val="hybridMultilevel"/>
    <w:tmpl w:val="B4EC5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AC0008"/>
    <w:multiLevelType w:val="multilevel"/>
    <w:tmpl w:val="DE3AD02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  <w:sz w:val="20"/>
      </w:rPr>
    </w:lvl>
    <w:lvl w:ilvl="1">
      <w:numFmt w:val="bullet"/>
      <w:lvlText w:val="·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4"/>
  </w:num>
  <w:num w:numId="5">
    <w:abstractNumId w:val="3"/>
  </w:num>
  <w:num w:numId="6">
    <w:abstractNumId w:val="9"/>
  </w:num>
  <w:num w:numId="7">
    <w:abstractNumId w:val="8"/>
  </w:num>
  <w:num w:numId="8">
    <w:abstractNumId w:val="2"/>
  </w:num>
  <w:num w:numId="9">
    <w:abstractNumId w:val="11"/>
  </w:num>
  <w:num w:numId="10">
    <w:abstractNumId w:val="6"/>
  </w:num>
  <w:num w:numId="11">
    <w:abstractNumId w:val="12"/>
  </w:num>
  <w:num w:numId="12">
    <w:abstractNumId w:val="10"/>
  </w:num>
  <w:num w:numId="13">
    <w:abstractNumId w:val="1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3MzQ0Mjc2NLQwtTRW0lEKTi0uzszPAykwrgUAPyssOywAAAA="/>
  </w:docVars>
  <w:rsids>
    <w:rsidRoot w:val="00F6636F"/>
    <w:rsid w:val="00002AA7"/>
    <w:rsid w:val="000C7221"/>
    <w:rsid w:val="000E5719"/>
    <w:rsid w:val="00140A39"/>
    <w:rsid w:val="001A2E84"/>
    <w:rsid w:val="001C73BF"/>
    <w:rsid w:val="001D0091"/>
    <w:rsid w:val="002C2511"/>
    <w:rsid w:val="00310372"/>
    <w:rsid w:val="00363406"/>
    <w:rsid w:val="003951C1"/>
    <w:rsid w:val="00490EF0"/>
    <w:rsid w:val="00646E56"/>
    <w:rsid w:val="006B4C9A"/>
    <w:rsid w:val="006C5514"/>
    <w:rsid w:val="006F7A8D"/>
    <w:rsid w:val="007246CA"/>
    <w:rsid w:val="007561DF"/>
    <w:rsid w:val="00762270"/>
    <w:rsid w:val="007B6018"/>
    <w:rsid w:val="008237A9"/>
    <w:rsid w:val="009007AC"/>
    <w:rsid w:val="009300D8"/>
    <w:rsid w:val="009437EF"/>
    <w:rsid w:val="00953287"/>
    <w:rsid w:val="00991BEB"/>
    <w:rsid w:val="009978EF"/>
    <w:rsid w:val="009A1EDC"/>
    <w:rsid w:val="009F6DDF"/>
    <w:rsid w:val="00A5741F"/>
    <w:rsid w:val="00A9100C"/>
    <w:rsid w:val="00A91EA3"/>
    <w:rsid w:val="00A93C6C"/>
    <w:rsid w:val="00B63A26"/>
    <w:rsid w:val="00B9799E"/>
    <w:rsid w:val="00B979C9"/>
    <w:rsid w:val="00BF6D92"/>
    <w:rsid w:val="00C22075"/>
    <w:rsid w:val="00C24675"/>
    <w:rsid w:val="00C6468F"/>
    <w:rsid w:val="00D9283C"/>
    <w:rsid w:val="00DB4E30"/>
    <w:rsid w:val="00E22E10"/>
    <w:rsid w:val="00E57214"/>
    <w:rsid w:val="00ED4307"/>
    <w:rsid w:val="00F23847"/>
    <w:rsid w:val="00F6636F"/>
    <w:rsid w:val="00F96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4D9D8"/>
  <w15:chartTrackingRefBased/>
  <w15:docId w15:val="{E565FC84-C889-4BA1-96F9-6835BF8B4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636F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36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663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styleId="Strong">
    <w:name w:val="Strong"/>
    <w:basedOn w:val="DefaultParagraphFont"/>
    <w:uiPriority w:val="22"/>
    <w:qFormat/>
    <w:rsid w:val="00F6636F"/>
    <w:rPr>
      <w:b/>
      <w:bCs/>
    </w:rPr>
  </w:style>
  <w:style w:type="character" w:styleId="Hyperlink">
    <w:name w:val="Hyperlink"/>
    <w:basedOn w:val="DefaultParagraphFont"/>
    <w:uiPriority w:val="99"/>
    <w:unhideWhenUsed/>
    <w:rsid w:val="00E5721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2E8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91EA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1EA3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A91EA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1EA3"/>
    <w:rPr>
      <w:rFonts w:ascii="Arial" w:eastAsia="Arial" w:hAnsi="Arial" w:cs="Arial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331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egha-arora-886a8a111" TargetMode="External"/><Relationship Id="rId13" Type="http://schemas.openxmlformats.org/officeDocument/2006/relationships/hyperlink" Target="https://link.springer.com/chapter/10.1007/978-981-15-0108-1_24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roramegha587@gmail.com" TargetMode="External"/><Relationship Id="rId12" Type="http://schemas.openxmlformats.org/officeDocument/2006/relationships/hyperlink" Target="https://link.springer.com/chapter/10.1007/978-981-15-0108-1_24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2</Pages>
  <Words>714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t sodhi</dc:creator>
  <cp:keywords/>
  <dc:description/>
  <cp:lastModifiedBy>Nancy Nangia</cp:lastModifiedBy>
  <cp:revision>86</cp:revision>
  <dcterms:created xsi:type="dcterms:W3CDTF">2020-10-29T01:20:00Z</dcterms:created>
  <dcterms:modified xsi:type="dcterms:W3CDTF">2021-05-17T22:48:00Z</dcterms:modified>
</cp:coreProperties>
</file>